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6318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2A962CEC" w14:textId="77777777" w:rsidR="00D63185" w:rsidRDefault="00D63185" w:rsidP="00D63185">
      <w:pPr>
        <w:pStyle w:val="NormalWeb"/>
        <w:numPr>
          <w:ilvl w:val="0"/>
          <w:numId w:val="2"/>
        </w:numPr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Corona Warriors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D6318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3880073" w14:textId="77777777" w:rsidR="00D63185" w:rsidRDefault="00D63185" w:rsidP="00D63185">
      <w:pPr>
        <w:pStyle w:val="NormalWeb"/>
        <w:numPr>
          <w:ilvl w:val="0"/>
          <w:numId w:val="2"/>
        </w:numPr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goal ~ defeat corona virus and protect us from dying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D6318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03BACB64" w14:textId="77777777" w:rsidR="00D63185" w:rsidRDefault="00D63185" w:rsidP="00D63185">
      <w:pPr>
        <w:pStyle w:val="NormalWeb"/>
        <w:numPr>
          <w:ilvl w:val="0"/>
          <w:numId w:val="2"/>
        </w:numPr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As we all know corona virus has affected the whole world. People are suffering and many are 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dying .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But there are some heroes who are protecting us from dying. They are not caring about themself and treating 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us .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They know that they too can get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affecte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and die but without caring about that they help us to fight against the deadly 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virus .</w:t>
      </w:r>
      <w:proofErr w:type="gramEnd"/>
      <w:r>
        <w:rPr>
          <w:rFonts w:ascii="Arial" w:hAnsi="Arial" w:cs="Arial"/>
          <w:color w:val="000000"/>
          <w:sz w:val="22"/>
          <w:szCs w:val="22"/>
        </w:rPr>
        <w:t> 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D6318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D6318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D6318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20AEE8E" w:rsidR="007B4A91" w:rsidRDefault="00D6318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Doocto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DB4427F" w:rsidR="007B4A91" w:rsidRDefault="00D6318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defeat corona and save u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14EA98B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6190AA2" w:rsidR="007B4A91" w:rsidRDefault="00D6318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pacient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690AC25" w:rsidR="007B4A91" w:rsidRDefault="00D6318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et cured by docto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6A3953D" w:rsidR="007B4A91" w:rsidRDefault="00D6318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vid 19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F8ED92C" w:rsidR="007B4A91" w:rsidRDefault="00D6318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ffect </w:t>
            </w:r>
            <w:proofErr w:type="spellStart"/>
            <w:r>
              <w:rPr>
                <w:sz w:val="28"/>
                <w:szCs w:val="28"/>
              </w:rPr>
              <w:t>Pacient</w:t>
            </w:r>
            <w:proofErr w:type="spellEnd"/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3974668F" w:rsidR="00556965" w:rsidRDefault="00D63185">
      <w:r>
        <w:t>amazing</w:t>
      </w:r>
    </w:p>
    <w:p w14:paraId="1C560CE8" w14:textId="2FAC261E" w:rsidR="007B4A91" w:rsidRDefault="00D6318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D63185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D6318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D6318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6A4907D4" w:rsidR="007B4A91" w:rsidRDefault="00D63185">
      <w:pPr>
        <w:rPr>
          <w:sz w:val="28"/>
          <w:szCs w:val="28"/>
        </w:rPr>
      </w:pPr>
      <w:r>
        <w:t>By balancing the game</w:t>
      </w: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D63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D631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15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9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43</Words>
  <Characters>1391</Characters>
  <Application>Microsoft Office Word</Application>
  <DocSecurity>0</DocSecurity>
  <Lines>11</Lines>
  <Paragraphs>3</Paragraphs>
  <ScaleCrop>false</ScaleCrop>
  <Company/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SHIL JHUNJHUNWALA</cp:lastModifiedBy>
  <cp:revision>3</cp:revision>
  <dcterms:created xsi:type="dcterms:W3CDTF">2021-03-18T05:03:00Z</dcterms:created>
  <dcterms:modified xsi:type="dcterms:W3CDTF">2021-09-16T08:55:00Z</dcterms:modified>
</cp:coreProperties>
</file>